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D1056" w:rsidRPr="00255E43" w:rsidRDefault="00A710BD" w:rsidP="00BF6DEE">
      <w:pPr>
        <w:jc w:val="center"/>
        <w:rPr>
          <w:b/>
        </w:rPr>
      </w:pPr>
      <w:bookmarkStart w:id="0" w:name="_GoBack"/>
      <w:bookmarkEnd w:id="0"/>
      <w:r>
        <w:rPr>
          <w:b/>
        </w:rPr>
        <w:t>Example</w:t>
      </w:r>
      <w:r w:rsidR="003E4285" w:rsidRPr="00255E43">
        <w:rPr>
          <w:b/>
        </w:rPr>
        <w:t xml:space="preserve"> Project Timeline</w:t>
      </w:r>
    </w:p>
    <w:p w:rsidR="003E4285" w:rsidRDefault="003E4285"/>
    <w:p w:rsidR="00BF6DEE" w:rsidRDefault="00BF6DEE">
      <w:r>
        <w:t>Group Leader:</w:t>
      </w:r>
      <w:r w:rsidR="002A32C3">
        <w:t xml:space="preserve"> </w:t>
      </w:r>
      <w:r w:rsidR="00A710BD">
        <w:t>Miley Cyrus</w:t>
      </w:r>
    </w:p>
    <w:p w:rsidR="00255E43" w:rsidRDefault="00255E43" w:rsidP="00255E43">
      <w:pPr>
        <w:pStyle w:val="ListParagraph"/>
        <w:numPr>
          <w:ilvl w:val="0"/>
          <w:numId w:val="7"/>
        </w:numPr>
      </w:pPr>
      <w:r>
        <w:t xml:space="preserve">Responsible for communicating with Dr. </w:t>
      </w:r>
      <w:r w:rsidR="00A710BD">
        <w:t>Yensen</w:t>
      </w:r>
      <w:r>
        <w:t xml:space="preserve"> as needed and ensure group is adhering to submission deadlines.</w:t>
      </w:r>
    </w:p>
    <w:p w:rsidR="00255E43" w:rsidRDefault="00255E43"/>
    <w:p w:rsidR="002A32C3" w:rsidRDefault="00255E43">
      <w:r>
        <w:t xml:space="preserve">Editors: </w:t>
      </w:r>
      <w:r w:rsidR="00A710BD" w:rsidRPr="00A710BD">
        <w:t>Kanye West and Lady Gaga</w:t>
      </w:r>
    </w:p>
    <w:p w:rsidR="00255E43" w:rsidRDefault="00255E43"/>
    <w:p w:rsidR="00255E43" w:rsidRDefault="00255E43">
      <w:r>
        <w:t xml:space="preserve">Power Point Presentation: Each group member is assigned 2 slides to complete for their section. </w:t>
      </w:r>
    </w:p>
    <w:p w:rsidR="00BF6DEE" w:rsidRDefault="00BF6DEE"/>
    <w:p w:rsidR="00BF6DEE" w:rsidRPr="00255E43" w:rsidRDefault="00BF6DEE" w:rsidP="00255E43">
      <w:pPr>
        <w:jc w:val="center"/>
        <w:rPr>
          <w:b/>
          <w:color w:val="FF0000"/>
        </w:rPr>
      </w:pPr>
      <w:r w:rsidRPr="00255E43">
        <w:rPr>
          <w:b/>
        </w:rPr>
        <w:t>Assigned Sections</w:t>
      </w:r>
    </w:p>
    <w:p w:rsidR="00BF6DEE" w:rsidRPr="00255E43" w:rsidRDefault="00A710BD">
      <w:r>
        <w:t>Kanye West</w:t>
      </w:r>
    </w:p>
    <w:p w:rsidR="00BF6DEE" w:rsidRDefault="00BF6DEE" w:rsidP="00BF6DEE">
      <w:pPr>
        <w:pStyle w:val="ListParagraph"/>
        <w:numPr>
          <w:ilvl w:val="0"/>
          <w:numId w:val="2"/>
        </w:numPr>
      </w:pPr>
      <w:r>
        <w:t>Formulation and Scope of informatics problem</w:t>
      </w:r>
    </w:p>
    <w:p w:rsidR="00BF6DEE" w:rsidRDefault="00BF6DEE" w:rsidP="00BF6DEE">
      <w:pPr>
        <w:pStyle w:val="ListParagraph"/>
        <w:numPr>
          <w:ilvl w:val="0"/>
          <w:numId w:val="2"/>
        </w:numPr>
      </w:pPr>
      <w:r>
        <w:t>Significance of informatics Problem</w:t>
      </w:r>
    </w:p>
    <w:p w:rsidR="00A710BD" w:rsidRDefault="00BF6DEE" w:rsidP="00A710BD">
      <w:pPr>
        <w:pStyle w:val="ListParagraph"/>
        <w:numPr>
          <w:ilvl w:val="0"/>
          <w:numId w:val="4"/>
        </w:numPr>
      </w:pPr>
      <w:r>
        <w:t>Flow chart of current process</w:t>
      </w:r>
      <w:r w:rsidR="00A710BD" w:rsidRPr="00A710BD">
        <w:t xml:space="preserve"> </w:t>
      </w:r>
    </w:p>
    <w:p w:rsidR="00A710BD" w:rsidRDefault="00A710BD" w:rsidP="00A710BD">
      <w:pPr>
        <w:pStyle w:val="ListParagraph"/>
        <w:numPr>
          <w:ilvl w:val="0"/>
          <w:numId w:val="4"/>
        </w:numPr>
      </w:pPr>
      <w:r>
        <w:t>Feasibility of solution</w:t>
      </w:r>
    </w:p>
    <w:p w:rsidR="00A710BD" w:rsidRDefault="00A710BD" w:rsidP="00A710BD">
      <w:pPr>
        <w:pStyle w:val="ListParagraph"/>
        <w:numPr>
          <w:ilvl w:val="0"/>
          <w:numId w:val="4"/>
        </w:numPr>
      </w:pPr>
      <w:r>
        <w:t>Hardware/software selection</w:t>
      </w:r>
    </w:p>
    <w:p w:rsidR="00BF6DEE" w:rsidRDefault="00A710BD" w:rsidP="00A710BD">
      <w:pPr>
        <w:pStyle w:val="ListParagraph"/>
        <w:numPr>
          <w:ilvl w:val="0"/>
          <w:numId w:val="4"/>
        </w:numPr>
      </w:pPr>
      <w:r>
        <w:t>Flow chart of work plan</w:t>
      </w:r>
    </w:p>
    <w:p w:rsidR="00BF6DEE" w:rsidRDefault="00BF6DEE"/>
    <w:p w:rsidR="00BF6DEE" w:rsidRDefault="00A710BD">
      <w:r>
        <w:t>Lady Gaga</w:t>
      </w:r>
    </w:p>
    <w:p w:rsidR="00BF6DEE" w:rsidRDefault="00BF6DEE" w:rsidP="00BF6DEE">
      <w:pPr>
        <w:pStyle w:val="ListParagraph"/>
        <w:numPr>
          <w:ilvl w:val="0"/>
          <w:numId w:val="3"/>
        </w:numPr>
      </w:pPr>
      <w:r>
        <w:t>Environmental risk analysis</w:t>
      </w:r>
    </w:p>
    <w:p w:rsidR="00BF6DEE" w:rsidRDefault="00BF6DEE" w:rsidP="00BF6DEE">
      <w:pPr>
        <w:pStyle w:val="ListParagraph"/>
        <w:numPr>
          <w:ilvl w:val="0"/>
          <w:numId w:val="3"/>
        </w:numPr>
      </w:pPr>
      <w:r>
        <w:t>System analysis</w:t>
      </w:r>
    </w:p>
    <w:p w:rsidR="00A710BD" w:rsidRDefault="00255E43" w:rsidP="00A710BD">
      <w:pPr>
        <w:pStyle w:val="ListParagraph"/>
        <w:numPr>
          <w:ilvl w:val="0"/>
          <w:numId w:val="6"/>
        </w:numPr>
      </w:pPr>
      <w:r>
        <w:t>Proposal</w:t>
      </w:r>
      <w:r w:rsidR="00A710BD" w:rsidRPr="00A710BD">
        <w:t xml:space="preserve"> </w:t>
      </w:r>
    </w:p>
    <w:p w:rsidR="00A710BD" w:rsidRDefault="00A710BD" w:rsidP="00A710BD">
      <w:pPr>
        <w:pStyle w:val="ListParagraph"/>
        <w:numPr>
          <w:ilvl w:val="0"/>
          <w:numId w:val="6"/>
        </w:numPr>
      </w:pPr>
      <w:r>
        <w:t>Education plan</w:t>
      </w:r>
    </w:p>
    <w:p w:rsidR="00A710BD" w:rsidRDefault="00A710BD" w:rsidP="00A710BD">
      <w:pPr>
        <w:pStyle w:val="ListParagraph"/>
        <w:numPr>
          <w:ilvl w:val="0"/>
          <w:numId w:val="6"/>
        </w:numPr>
      </w:pPr>
      <w:r>
        <w:t>Potential issues</w:t>
      </w:r>
    </w:p>
    <w:p w:rsidR="00255E43" w:rsidRDefault="00A710BD" w:rsidP="00A710BD">
      <w:pPr>
        <w:pStyle w:val="ListParagraph"/>
        <w:numPr>
          <w:ilvl w:val="0"/>
          <w:numId w:val="6"/>
        </w:numPr>
      </w:pPr>
      <w:r>
        <w:t>Executive Summary</w:t>
      </w:r>
    </w:p>
    <w:p w:rsidR="00BF6DEE" w:rsidRDefault="00BF6DEE"/>
    <w:p w:rsidR="00BF6DEE" w:rsidRDefault="00A710BD">
      <w:r>
        <w:t>Miley Cyrus</w:t>
      </w:r>
    </w:p>
    <w:p w:rsidR="00BF6DEE" w:rsidRDefault="00BF6DEE" w:rsidP="00BF6DEE">
      <w:pPr>
        <w:pStyle w:val="ListParagraph"/>
        <w:numPr>
          <w:ilvl w:val="0"/>
          <w:numId w:val="5"/>
        </w:numPr>
      </w:pPr>
      <w:r>
        <w:t>Implementation plan</w:t>
      </w:r>
    </w:p>
    <w:p w:rsidR="00BF6DEE" w:rsidRDefault="00BF6DEE" w:rsidP="00BF6DEE">
      <w:pPr>
        <w:pStyle w:val="ListParagraph"/>
        <w:numPr>
          <w:ilvl w:val="0"/>
          <w:numId w:val="5"/>
        </w:numPr>
      </w:pPr>
      <w:r>
        <w:t>Evaluation of plan</w:t>
      </w:r>
    </w:p>
    <w:p w:rsidR="00FB0978" w:rsidRDefault="00FB0978" w:rsidP="00BF6DEE">
      <w:pPr>
        <w:pStyle w:val="ListParagraph"/>
        <w:numPr>
          <w:ilvl w:val="0"/>
          <w:numId w:val="5"/>
        </w:numPr>
      </w:pPr>
      <w:r>
        <w:t>Flow chart of proposed solution</w:t>
      </w:r>
    </w:p>
    <w:p w:rsidR="00BF6DEE" w:rsidRDefault="00BF6DEE"/>
    <w:p w:rsidR="00BF6DEE" w:rsidRDefault="00BF6DEE" w:rsidP="00BF6DEE"/>
    <w:p w:rsidR="00BF6DEE" w:rsidRPr="00255E43" w:rsidRDefault="00BF6DEE" w:rsidP="002A32C3">
      <w:pPr>
        <w:jc w:val="center"/>
        <w:rPr>
          <w:b/>
        </w:rPr>
      </w:pPr>
      <w:r w:rsidRPr="00255E43">
        <w:rPr>
          <w:b/>
        </w:rPr>
        <w:t>Timeline</w:t>
      </w:r>
    </w:p>
    <w:p w:rsidR="00BF6DEE" w:rsidRDefault="00FB0978" w:rsidP="00180930">
      <w:pPr>
        <w:pStyle w:val="ListParagraph"/>
        <w:numPr>
          <w:ilvl w:val="0"/>
          <w:numId w:val="8"/>
        </w:numPr>
      </w:pPr>
      <w:r>
        <w:t>November 20- First Draft of sections due</w:t>
      </w:r>
    </w:p>
    <w:p w:rsidR="0017362F" w:rsidRDefault="0017362F" w:rsidP="00180930">
      <w:pPr>
        <w:pStyle w:val="ListParagraph"/>
        <w:numPr>
          <w:ilvl w:val="0"/>
          <w:numId w:val="8"/>
        </w:numPr>
      </w:pPr>
      <w:r>
        <w:t>November 21- Rough draft of sections put together posted</w:t>
      </w:r>
    </w:p>
    <w:p w:rsidR="00180930" w:rsidRDefault="00180930" w:rsidP="00180930">
      <w:pPr>
        <w:pStyle w:val="ListParagraph"/>
        <w:numPr>
          <w:ilvl w:val="0"/>
          <w:numId w:val="8"/>
        </w:numPr>
      </w:pPr>
      <w:r>
        <w:t>November –23 First Draft of proposal executive summary due</w:t>
      </w:r>
    </w:p>
    <w:p w:rsidR="00FB0978" w:rsidRDefault="00180930" w:rsidP="00180930">
      <w:pPr>
        <w:pStyle w:val="ListParagraph"/>
        <w:numPr>
          <w:ilvl w:val="0"/>
          <w:numId w:val="8"/>
        </w:numPr>
      </w:pPr>
      <w:r>
        <w:t>November 27</w:t>
      </w:r>
      <w:r w:rsidR="00FB0978">
        <w:t>-2</w:t>
      </w:r>
      <w:r w:rsidR="00FB0978" w:rsidRPr="00180930">
        <w:rPr>
          <w:vertAlign w:val="superscript"/>
        </w:rPr>
        <w:t>nd</w:t>
      </w:r>
      <w:r w:rsidR="00FB0978">
        <w:t xml:space="preserve"> Draft</w:t>
      </w:r>
      <w:r w:rsidR="0017362F">
        <w:t xml:space="preserve"> of all sections</w:t>
      </w:r>
      <w:r w:rsidR="00FB0978">
        <w:t xml:space="preserve"> due</w:t>
      </w:r>
      <w:r>
        <w:t xml:space="preserve"> including all flow charts</w:t>
      </w:r>
    </w:p>
    <w:p w:rsidR="00FB0978" w:rsidRDefault="00FB0978" w:rsidP="00180930">
      <w:pPr>
        <w:pStyle w:val="ListParagraph"/>
        <w:numPr>
          <w:ilvl w:val="0"/>
          <w:numId w:val="8"/>
        </w:numPr>
      </w:pPr>
      <w:r>
        <w:t>Thursday, December 1- Final draft</w:t>
      </w:r>
      <w:r w:rsidR="00255E43">
        <w:t xml:space="preserve"> of individual sections</w:t>
      </w:r>
      <w:r>
        <w:t xml:space="preserve"> due</w:t>
      </w:r>
      <w:r w:rsidR="0017362F">
        <w:t>.</w:t>
      </w:r>
    </w:p>
    <w:p w:rsidR="00FB0978" w:rsidRDefault="00FB0978" w:rsidP="00180930">
      <w:pPr>
        <w:pStyle w:val="ListParagraph"/>
        <w:numPr>
          <w:ilvl w:val="0"/>
          <w:numId w:val="8"/>
        </w:numPr>
      </w:pPr>
      <w:r>
        <w:t>December 4-Final put together of paper due</w:t>
      </w:r>
    </w:p>
    <w:p w:rsidR="00FB0978" w:rsidRDefault="00FB0978" w:rsidP="00180930">
      <w:pPr>
        <w:pStyle w:val="ListParagraph"/>
        <w:numPr>
          <w:ilvl w:val="0"/>
          <w:numId w:val="8"/>
        </w:numPr>
      </w:pPr>
      <w:r>
        <w:t>December 5-Submit paper before 12pm</w:t>
      </w:r>
    </w:p>
    <w:p w:rsidR="00255E43" w:rsidRDefault="00255E43" w:rsidP="00180930">
      <w:pPr>
        <w:pStyle w:val="ListParagraph"/>
        <w:numPr>
          <w:ilvl w:val="0"/>
          <w:numId w:val="8"/>
        </w:numPr>
      </w:pPr>
      <w:r>
        <w:t>December 9-Submit power point presentation slides for group eval</w:t>
      </w:r>
      <w:r w:rsidR="00180930">
        <w:t>uation</w:t>
      </w:r>
      <w:r>
        <w:t xml:space="preserve"> and editing of </w:t>
      </w:r>
      <w:r w:rsidR="00180930">
        <w:t>presentation</w:t>
      </w:r>
    </w:p>
    <w:p w:rsidR="00255E43" w:rsidRDefault="00255E43" w:rsidP="00180930">
      <w:pPr>
        <w:pStyle w:val="ListParagraph"/>
        <w:numPr>
          <w:ilvl w:val="0"/>
          <w:numId w:val="8"/>
        </w:numPr>
      </w:pPr>
      <w:r>
        <w:t>December 13-Final power point presentation completed</w:t>
      </w:r>
    </w:p>
    <w:p w:rsidR="00FB0978" w:rsidRDefault="00FB0978" w:rsidP="00180930">
      <w:pPr>
        <w:pStyle w:val="ListParagraph"/>
        <w:numPr>
          <w:ilvl w:val="0"/>
          <w:numId w:val="8"/>
        </w:numPr>
      </w:pPr>
      <w:r>
        <w:t xml:space="preserve">December 14-Present </w:t>
      </w:r>
      <w:r w:rsidR="00255E43">
        <w:t>presentation</w:t>
      </w:r>
      <w:r>
        <w:t xml:space="preserve"> </w:t>
      </w:r>
    </w:p>
    <w:p w:rsidR="00A710BD" w:rsidRDefault="00A710BD" w:rsidP="00A710BD">
      <w:pPr>
        <w:ind w:left="360"/>
      </w:pPr>
      <w:r w:rsidRPr="00A710BD">
        <w:lastRenderedPageBreak/>
        <w:t>Miley Cyrus, Kanye West and Lady Gaga</w:t>
      </w:r>
    </w:p>
    <w:sectPr w:rsidR="00A710B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315D9" w:rsidRDefault="004315D9" w:rsidP="003524B5">
      <w:r>
        <w:separator/>
      </w:r>
    </w:p>
  </w:endnote>
  <w:endnote w:type="continuationSeparator" w:id="0">
    <w:p w:rsidR="004315D9" w:rsidRDefault="004315D9" w:rsidP="003524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524B5" w:rsidRDefault="003524B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524B5" w:rsidRDefault="003524B5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524B5" w:rsidRDefault="003524B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315D9" w:rsidRDefault="004315D9" w:rsidP="003524B5">
      <w:r>
        <w:separator/>
      </w:r>
    </w:p>
  </w:footnote>
  <w:footnote w:type="continuationSeparator" w:id="0">
    <w:p w:rsidR="004315D9" w:rsidRDefault="004315D9" w:rsidP="003524B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524B5" w:rsidRDefault="003524B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524B5" w:rsidRDefault="003524B5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524B5" w:rsidRDefault="003524B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9045FF"/>
    <w:multiLevelType w:val="hybridMultilevel"/>
    <w:tmpl w:val="1082C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57FC1"/>
    <w:multiLevelType w:val="hybridMultilevel"/>
    <w:tmpl w:val="BC4AD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D1B88"/>
    <w:multiLevelType w:val="hybridMultilevel"/>
    <w:tmpl w:val="F0405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2F2DF6"/>
    <w:multiLevelType w:val="hybridMultilevel"/>
    <w:tmpl w:val="F1281B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F16206"/>
    <w:multiLevelType w:val="hybridMultilevel"/>
    <w:tmpl w:val="B46AC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D35F11"/>
    <w:multiLevelType w:val="hybridMultilevel"/>
    <w:tmpl w:val="9FF05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3E2414"/>
    <w:multiLevelType w:val="hybridMultilevel"/>
    <w:tmpl w:val="BB507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907B3E"/>
    <w:multiLevelType w:val="hybridMultilevel"/>
    <w:tmpl w:val="73946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3"/>
  </w:num>
  <w:num w:numId="4">
    <w:abstractNumId w:val="0"/>
  </w:num>
  <w:num w:numId="5">
    <w:abstractNumId w:val="5"/>
  </w:num>
  <w:num w:numId="6">
    <w:abstractNumId w:val="1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74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CxMDc0tjA2tjQwNTRV0lEKTi0uzszPAykwqgUApwi+9ywAAAA="/>
  </w:docVars>
  <w:rsids>
    <w:rsidRoot w:val="003E4285"/>
    <w:rsid w:val="0017362F"/>
    <w:rsid w:val="00180930"/>
    <w:rsid w:val="00255E43"/>
    <w:rsid w:val="002A32C3"/>
    <w:rsid w:val="003524B5"/>
    <w:rsid w:val="003E4285"/>
    <w:rsid w:val="004315D9"/>
    <w:rsid w:val="004D4E23"/>
    <w:rsid w:val="00581ED4"/>
    <w:rsid w:val="009D1056"/>
    <w:rsid w:val="00A710BD"/>
    <w:rsid w:val="00AC5C9F"/>
    <w:rsid w:val="00BF6DEE"/>
    <w:rsid w:val="00FB0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1ED4"/>
    <w:rPr>
      <w:rFonts w:eastAsiaTheme="minorEastAsi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6DE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524B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24B5"/>
    <w:rPr>
      <w:rFonts w:eastAsiaTheme="minorEastAsia"/>
      <w:szCs w:val="22"/>
    </w:rPr>
  </w:style>
  <w:style w:type="paragraph" w:styleId="Footer">
    <w:name w:val="footer"/>
    <w:basedOn w:val="Normal"/>
    <w:link w:val="FooterChar"/>
    <w:uiPriority w:val="99"/>
    <w:unhideWhenUsed/>
    <w:rsid w:val="003524B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24B5"/>
    <w:rPr>
      <w:rFonts w:eastAsiaTheme="minorEastAsia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PA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95</Words>
  <Characters>1118</Characters>
  <Application>Microsoft Office Word</Application>
  <DocSecurity>0</DocSecurity>
  <Lines>9</Lines>
  <Paragraphs>2</Paragraphs>
  <ScaleCrop>false</ScaleCrop>
  <Company/>
  <LinksUpToDate>false</LinksUpToDate>
  <CharactersWithSpaces>13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5-07-04T12:50:00Z</dcterms:created>
  <dcterms:modified xsi:type="dcterms:W3CDTF">2015-07-04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American Psychological Association 6th Edition</vt:lpwstr>
  </property>
</Properties>
</file>